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5</w:t>
      </w:r>
      <w:r>
        <w:t xml:space="preserve"> </w:t>
      </w:r>
      <w:r>
        <w:t xml:space="preserve">(21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เราจะมาพูดคุยกับถึงบทที่ 1 เรื่องเซตกันต่อนะคะ โดยบทเรียนวันนี้เราจะพูดถึงการอินเตอร์เซกชันกันขงเวตค่ะ ซึ่งเป็นอย่างหนึ่งของเซตนะคะ ถ้าพร้อมแล้วเดี๋ยวเราไปดูวัตถุประสงค์ของบทเรียนนี้กันดีกว่าค่ะ หลังจากที่นักเรียนเรียนจบบทเรียนนี้แล้วนะคะ นักเรียนจะต้องเขียนเซตที่เกิดจากการอินเตอร์เซกชันกันของเซตได้ค่ะ และเชื่อมโยงความรู้นะคะ ระหว่างการอินเตอร์เซกชันของเซตและแผนภาพเวนน์ค่ะ ถ้าพร้อมแล้วเดี๋ยวเราไปดูกันเลยดีกว่าค่ะ กำหนดให้นะคะ เซต A เท่ากับเซต ของ 1 2 3 4 ค่ะเซต B นะคะ เท่ากับ 2, 4, 6 และ 8 ค่ะ นักเรียนสามารถเขียนเซต C นะคะ ที่มีสมาชิกนะคะ เป็นสมาชิกของทั้งเซต A และเซต B ได้หรือเปล่าคะ เราจะเขียนเซต C นะคะ ได้เท่ากับ 2 และ 4 ค่ะ เนื่องจากรนักเรียนจะเห็นว่า 2 และ 4 นะะค เป็นสมาชิกนะคะ ที่อยู่ทั้งในเซต A และเซต B ค่ะ โดวยเราจะเรียกเซต C นะคะว่าของเซตA และเซต B ค่ะ ซึ่งเราจะเขียนแทนด้วยนะคะ เซต A ตามด้วยสัญลักษณ์ลักษณะแบบนี้นะนะคเซต B ค่ะ ซึ่งในข้อนี้นะคะ อินเตอร์เซกของเซต A และ เซต B ระคะ จะมีค่าเท่ากับ เดี๋ยวเราไปดูความหมายของการอินเตอร์เซกชันของเซตกันดีกว่าค่ะ อินเตอร์เซกชันนะคะ คือสมาชิกของเซต A และเซต B นะคะ เป็นเซตที่มีสมาชิกแต่ละตัวเป็ยสมาชิกของทั้งเซต Aและเซต B ค่ะ ซึ่งเราจะเขียนแทนด้วยนะคะ เซต A นะคะ แทนด้วยสัญลักษ์ลักษณะแบบนี้ค่ะ และตามด้วยเซต B นะคะ ซึ่งในทีนี้นะคะ คุณครูจะขอเรียกอินเตอร์เซกของเซต A และเซต B อย่างสั้นๆ ว่า เซต Aอินเตอร์เซกกับเซต B ค่ะ โดยบทนิยามนะคะ เซต A อินเตอร์เซกชัน กับเซต B นะคะ ประกอบได้วยสมาชิก x ค่ะ โดยที่ x เป็นสมาชิกของเซต A และ X เป็นสมาชิกของเซต ของเซต A ค่ะ ถ้าพร้อมแ้ตัวอย่างกันเลยดีกว่าค่ะ ให้เซต A ค่ะ เท่ากับเซตของ 0, 1 , 2 และ 3 เซต B ค่ะ เท่ากับ 0, 3 และ 5 ค่ะ และเซต C เท่ากับเซตของ 4 และ 5 ค่ะ จงหานะคะ ข้อที่ 1 ค่ะ เซต A อินเตอร์เซกชันกับเซต B ค่ะ ข้อที่ 2 นะคะ เซต A อินเตอร์เซกชัน กับเซต C ค่ะ เดี๋ยวเรามาพิจารณาข้อที่ 1 กันก่อนนะคะ ข้อที่ 1 นะคะ เซต A อินเตอร์เซก กับ เซต B ความหมายของเซตนี้นะคะคือเซตที่สมาชิกแต่ละตัวนะคะ อยู่ข้างในเซต A และเซต B ค่ะ ซึง่นักเรียนจะเห็นว่าสมาชิกที่อยู่ทั้งในเซต A และ เซต B คือ 0 และ 3 ค่ะ ดังนั้นนะคะเราจึงได้ว่านะคะ เซต A นะคะ อินเตอร์เซกชัน กับเซต B นะคะ เซตของ 0 นะคะ แล้ว 3 ค่ะ เดี๋ยวเราไปดุข้อที่ 2 กันเลยนะคะ เซต A อินเตอร์เซกกับเซต B นะคะ ความหมายของเซต A อินเตอร์เซกกับเซต B ประกอบไปด้วยสมาชิกนะคะ ซึ่งสมาชิกเหล่านั้นเป็นสมาชิกที่อยู่ทั้งใน เซต A และ เซต C ซึ่งเราพิจารณา เซต Aและเซต C นะคะ นักเรียนจะเห็นว่าเซต A และเซต C ไม่มีสมาชิกตัวใดร่วมกันนะคะ ดังนั้น จึงไม่มีสามาขกิที่เป็นสมาชิกของทั้ง เซต A และ เซต B ค่ะ ดังนั้นนะคะเราจึงได้ว่า เซต A นะค อินเตอร์เซก กับ เซต C เท่ากับเซตว่างค่ะ เดี๋ยวเราไปดูตัวอย่างถัดไปนะคะ ตัวอย่างนี้ค่ะ ให้ เซต A เท่ากับเซตของ 1, 2, 3, 4, 5, 6, 7 ไปเรื่อย ๆ ค่ะ และเซต B นะคะ เท่ากับเซต 2, 3, 5 และ 7 ค่ะ จงหาเซต A อินเตอร์เซก กับเซต B นะคะ เช่นเดิมค่ะ เราก็จะพิจารณานะคะสมาชิกนะคะที่อยู่ทั้งใน เซต A และซึ่งนักเรียนสามารถตอบได้ไหมคะว่ามีสมาชิกตัวใดบ้าง ก็คือมี 2, 3, 5 และ 7 นั่นเองค่ะ ดังนั้นนะคะ เราจึงได้ว่านะคะ เซต Aอินเตอร์เซกกับเซต B นะคะ เท่ากับเซตของ 2, 3, 5 และ 7 ค่ะ ซึ่งนักเรียนจะสังเกตเห็นว่านะค เซตของ 2 3 5 และ 7 นะคะ ก็คือเซต B นั่นเองค่ะ ดังนั้นนะคะ เราจะเขียนได้ว่าเซต A อินเตอร์เซกกับเซต B นะคะเท่ากับเซต B ค่ะ ซึ่งในกรณีนี้นะคะ นักเรียนสังเกตเห็นว่านะคะ สมาชิกทุกตัวของเซต B เป็นสมาชิกของเซต A นะคะ เราจึงกล่าวได้ว่าเซต B นะคะ เป็นสับเซตของเซต A 8jt จึงทำให้เมื่อเซต A อินเตอร์เซก กับเซตB คำตอบจึงเป็นเซต B ค่ะ เดี๋ยวเราไปดูความสัมพันธ์นะคะของแผนภาพ และการอินเตอร์เซกชันกันของเซตค่ะ ให้ U นะคะแทนเอกภพสัมพัทธ์ค่ะ เป็นสับเซตของเอกภพสัมพัทธ์ U นะคะ โดยที่ เซต A และ เซต B ค่ะ มีสมาชิกบางส่วนร่วมกันนักเรียนสามารถเขียนแผนภาพเวนน์ที่เซต A และเซต B มีแผนภาพบางส่วนร่วมกันได้หรือเปล่าค่ะแผนภาพก็จะเป็นลักษณะนี้นะคะ ซึ่งแผนภาพดังกล่าวนะคะ นักเรียนสามารถแรเงาบริเวณที่เซต A และเซต B มีสมาชิกบางส่วนร่วมกันได้หรือเปล่าคะ ว่าเป็นบริเวณไหน ลองแรเงาดูเลยค่ะ ก็คือบริเวณนี้นั่นเองค่ะ บริเวณนี้นะคะ เป็นบริเวณแต่ละตัวนะคะ ของทั้งเซต A และเซต B ค่ะ เราจึงเรียกบริเวณนี้ว่า เซต A อินเตอร์เซกกับเซต B ค่ะ ถัดมานะคะ เซต A และ เซต B นะคะ เป็นสับเซตของเอกภพสัมพัทธ์ U นะคะ โดยที่เซต A และเซต B ค่ะ ไม่มีสมาชิกร่วมกันนะคะ แผนภาพเป็นลักษณะนี้ค่ะ นักเรียนก็จะเห็นว่านะคะ ไม่มีสมาชิกตัวใดนะคะที่เป็นทั้งสมาชิกของเซต A และเซต Bดังนั้นนะคะ เราจึงกล่าวได้ว่า เซต A อินเตอร์เซกกับเซต B นะคะ เท่ากับเซตว่างค่ะ แผนภาพถัดมานะคะ เซต A และ เซต B นะคะ ของเอกภพสัมพัทธ์ U โดยที่สมาชิกทุกตัวของเซต B นะคะ เป็นสมาชิกของเซต A ค่ะ แผนภาพก็จะเป็นลักษณะนี้นะคะ ก็คือวงกลมที่แทนเซต B นะคะ จะอยู่ในวงกลมที่แทนเซต A ค่ะ ซึ่งข้อความนี้นะคะเราอาจจะกล่าวสั้น ๆ ว่า เซต Aเป็นสับเซตของเซต A ก็ได้ค่ะ นักเรียนคิดว่านะคะ มีสมาชิกที่อยุ่ทั้งในเซต SA และเซต Bหรือเปล่าคะ จากแผนภาพนี้ คำตอบคือมีค่ะ แล้วเราจะแรเงาบริเวณใดคะใดคะ ก็คือบริเวณนี้นั่นเองค่ะ เพราบริเวณนี้นะคะ คือสมาชิกแต่ละตัวนะคะ เป็นสมาชิกของทั้งเซต A และเซต B ค่ะ บริเวณนี้นะคะเราจึงเรียกว่า เซต Aอินเตอร์เซก กับเซต B นั่นเอซึ่งในแผนภาพนี้นะค เราจะเห็นว่าส่วนที่แรเงานะคะ ก็คือเซต B ค่ะ ดังนั้นนะคะ ในกรณีเซต A อินเตอร์เซกกับเซต B นะคะ จึงเท่ากับเซต B ค่ะ เดี๋ยวเราไปดูตัวอย่างที่เกี่ยวกับ แผนภาพเวนน์ เพื่อเพิ่ความเข้าใจตัวอย่างนี้นะคะ กำหนดแผนภาพดังนี้ค่ะ แผนภาพดังกล่าวนะคะ จึงแทนวงกลมที่แทนเซต B นะคะ แล้วก็วงกลมที่แทนเซต C ค่ะ จงหานะคะข้อที่ 1 ค่ะ เซต Aอินเตอร์เซกกับ เซต Bค่ะ ข้อที่ 2 นะคะ เซต A อินเตอร์เซกกับเซต B ค่ะ ข้อที่ 3 นะคะ เซต B อินเตอร์เซกกับเซต C ค่ะ เดี๋ยวเรามาดูที่ข้อ 1 กันนะคะ ซึ่งอยู่ใน เซต Aอินเตอร์เซกกับ เซต B นะคะ ซึ่งหมายความว่าสมที่อยู่ข้างในเซต A และ เซต B ค่ะ นักเรียนสามารถจำได้ไหมคะ ว่าสมาขิกตัวใดที่อยู่ในเซต A เซต B จากแผนภาพ ถ้าเราพิจารณานะคะเราจะเห็นว่า วงกลมที่แทนเซต Aและวงกลมที่แทนเซต B ค่ะ จะซ้อนทับกันนะคะ ที่บริเวณเซต A ค่ะ ก็คือบริเวณนี้นั่นเองค่ะ ดังนั้น เซต A อินเตอร์เซกกับเซต B นะคะ จึงเท่ากับเซตของ 2, 3, 4 และ 6 ค่ะ ถัดมาที่ข้อที่ 2 นะคะ เซต A อินเตอร์เซกกับเซต C ค่ะ เราก็จะานะคะ สมาชิกที่อยู่ข้างในเซต A และเซต C ที่อยู่ในแผนภาพค่ะ นักเรียนสามารถตอบได้ไหมคะ ว่สมาชิกตัวใดบ้าง ก็คือ 4 นั่นเองค่ะ เนื่องจากวงกลมที่แทนเซต Aและวงกลมที่แทน เซต C นะคะจะซ้อนทับกันบริเวณนี้ค่ะ ซึ่งบริเวณนี้นะคะ ก็จะมี 4 เป็นสมาชิกค่ะ ดังนั้นนะคะ ข้อที่ 2 ค่ะ เซต A นะคะ อินเตอร์เซกกับเซต C นะคะ จึงเท่ากับเซตของ 4 ค่ะ ถัดมาที่ข้อที่ 3 นะคะ เซต B อินเตอร์เซกกับเซต C นะคะ เราก็จะทำการหาสาชิกนะคะ ที่อยุู่ทังในเซต B และเซต C ค่ะ สมาชิกนั้นก็ได้แก่ 0 และ 4 นั่นเองค่ะ เน่องจากวงกลมที่แทนเซต B นะคะ และวงกลมที่แทนเซต C นะคะ ซ้อนทับกันบริเวณนี้ค่ะ เราจะเห็นว่านะคะ บริเวณนี้นะคะ มีสมาชิก คือ 0 และ 4 ค่ะ ดังนั้นนะคะ เซต Bนะคะ อินเตอร์เซก กับ เซต C ค่ะ จึงเท่ากับเซตของ 0 และ 4 ค่ะ เดี๋ยวเราไปดูคำถามชวนคิดกันในวันนี้ดีกว่าค่ะ กำหนดให้ U นะคะแทน เอกภพสัมพัทธ์ เซต A เซต B และ เซต C นะคะเป็นสับเซตของเอกภพสัมพัทธ์ U ค่ะ อินเตอร์เซกชัน นะคะ ของเซต A เซต B และเซต C คืออะไร นักเรียนสามารถตอบได้หรือไม่คะ เราสามารถเอาข้อมูลนะคะ การอินเตอร์เซกชัน ของเซต A และเซต B มาพิจารณาค่ะ ของอินเตอร์เซกของเซต A และเซต B นะคะ แต่ละตัวเป็นสมาชิกขอนักเรียนลองพิจารณาดูนะคะ ว่าการอินเตอร์เซกชันของเซต A เซต B และเซต C จะมีความหมายว่าอย่างไร นั่นก็มีความหมายว่า อินเตอร์เซกชัน นะคะ ของเซต A เซต B และเซต C นะคะ เป็นสมาชิกทั้งเซต A เซต B และเซต C นั่นเองค่ะ หมายความว่าสมาชิกเหล่านั้นนะคะ จะต้องเป็นสมาชิกทั้งใน เซต A เซต B แล้วก็ เซต C ค่ะ สัญลักษณ์นะคะ จะเขียนตามด้วยสัญลักษณ์ลักษณะแบบนี้นะคะ แล้วก็ตามด้วยเซต B 8jt ตามด้วยสัญลักษณ์แบบเดิมนะคะ แล้วตามด้วยเซต C ค่ะ คุณครูจะขอเรียกสั้น ๆ ว่า เซต A อินเตอร์เซก เซต B อินเตอร์เซก เซต C ค่ะ เดี๋ยวเรามาพิจารณาแผนภาพกันดีกว่านะคะ กันดีกว่านะคะ แผนภาพเวนน์นะคะ 3 เซตจะเป็นลักษณะดังนี้ ใช่ไหมคะ นักเรียนสามารถแรเงาที่บริเวณเซต A อินเตอร์เซกกับเซต B อินเตอร์เซกกับเซต C ได้หรือเปล่าคะ ว่าคือบริเวณใด ถ้าเราพิจารณษนะคะ วงกลมซึ่งแทนเซต A และวงกลมซึ่งแทนเซต B นะค และวงกลมซึ่งแทน เซต C ค่ะจะซ้อนทับกันนะคะ บริเวณนี้ค่ะ ดังนั้นนะคะ บริเวณนี้ จึงเป็นบริเวณที่เซต A นะคะ อินเตอร์เซกกับเซต B และ อินเตอร์เซกกับเซต C ค่ะ เดี๋ยวเราไปดูตัวอย่างเพื่อเพิมความเข้าใจให้มากขึ้นนะคะ ตัวอย่างนี้นะคะ ให้เซต A ค่ะ เท่ากับเซตของ 0, 1, 2, 3 และ 4 ค่ะ เซต B เท่ากับเซตของ 0 4 และ 6 ค่ะ และ เซต C นะคะ เท่ากับเซตของ 0, 3, 6 และ 7 ค่ะ จงหานะคะ ข้อที่ 1 ค่ะ เซต A อินเตอร์เซกกับเซต B ข้อที่เซต A อินเตอร์เซกกับเซต C ค่ะ ข้อที่ 3 เซต Bอินเตอร์เซก กับ เซต C ค่ะและที่ 4 ค่ะ เซต A อินเตอร์เซกกับเซต B อินเตอร์เซกกับเซต C ค่ะ เดี๋ยวเรามาพิจารณาทีละข้อกันดีกว่านะคะ ข้อที่ 1 ค่ะ เซต A อินเตอร์เซกกับเซต B สมาชิกที่อยู่ในอินเตอร์เซกเซต A กับ เซต B นะคะเซต A และเซต B ค่ะ นักเรียนสามารถตอบได้ไหมคะ ว่ามีสมาชิกตัวใด นั่นก็คือมี 0 และ 4 นั่นเองค่ะ ดังนั้นนะคะ เซต A อินเตอร์เซก กับ เซต B นะคะ จึงเท่ากับ 0 และ 4 ค่ะเรามาดูที่ข้อที่ 2 นะคะ เซต A อินเตอร์เซกกับเซต C ค่ะ นั่นก็คือการหาสมาชิกนะคะ ซึ่งอยู่ในทั้งเซต A และเซต C ค่ะ นักเรียนสามารถตอบได้ไหมคะ ว่าตัวใดบ้างที่อยู่ข้างใน เซต A และ เซต C ก็คือ 0 และ 3 นั่นเองค่ะ ังนั้นเซต A อินเตอร์เซกกับเซต C นะคะ จึงได้ 0 และ 3 ข้อที่ 3 นะคะ เซต B อินเตอร์เซกกับเซต C ค่ะ เซตนี้นะคะ สมาชิกนะคะ จะต้องเป็นสมาชิกที่อยู่ข้างในเซต B และเซต C ค่ะ นั่นก็คือ 0 และ 6 นั่นเองค่ะ ข้อที่ 3 นะคะ เซต B อินเตอร์เซกกับเซต C จึงเท่ากับ 0 และ 6 ค่ะ ข้อสุดท้ายนะคะ ข้อที่ 4 ค่ะ เซต A อินเตอร์เซกกับเซต B อินเตอร์เซกกับเซต C นะคะ สมาชิกนะคะ ก็ต้องอยู่ข้างใน เซต B และก็เซต C สมาชิกตัวดังกล่าวคืออะไรคะ ตอบได้ไหมคะ ก็คือ 0 นั่นเองค่ะ ดังนั้นนะคะ เซต A อินเตอร์เซกกับเซต B อินเตอร์เซกกับเซต C นะคะ จึงเท่ากับ 0 ค่ะ เราสามารถใช้แผนภาพเวนน์นะคะ ในการพิจารณาหาคำตอบของตัวอย่างนี้ได้ค่ะ เดี๋ยวเราไปดูกันเลยดีกว่าค่ะ อันนี้ก็เป้นแผนภาพเวนน์นะคะ แสดงเซต 3 เซต ทั่วไปค่ะ เดี๋ยวเราจะนำสมาชิกนะคะ ที่อยู่ในเซต A เซต B และ เซต C นะคะ ไปใส่ลงในแผนภาพกันค่ะเริ่มต้นที่ 0 ค่ะ นักเรียนจะเห็นว่า 0 นะคะ เป็นสมาชิกที่อยู่ข้างในเซต A 0 จะใส่บริเวณใด นักเรียนตอบได้ไหมคะ 0 ก็จะใส่บริเวณนี้ค่ะ ถุดมาที่ 1 ค่ะ นักเรียนจะสังเกตเห็นว่า 1 นะคะ เป็นสมาชิกอยู่ในเซต A เท่านั้นนะคะ ดังนั้นนะคะ 1 จึงถูกใส่ได้ในบริเวณนี้ถัดมาที่ 2 นะคะ จะเห็นว่า 2 นะคะ จะเป็นสมาชิกที่อญึ่ใน เซต C ดังนั้น 2 จึงใส่บริเวณนี้ค่ะ เรามาดูที่ 3 บ้างนะคะ 3 นะคะ เป็นสมาชิกที่อยู่ทั้งในเซต A และเซต C นะคะ ดังนั้น 3 จึงใส่บริเวณนี้ค่ะ เพราะเป็นบริเวณที่อยู่ในเซต A และเซต C ค่ะ แต่ไม่อยู่ในเซต B นะคะ เรามาดูที่ตัวถัดมาคือ 4 ค่ะ 4 นะคะ เป็นสมาชิกที่อยู่ในเซต A เซต B นะคะแต่ไม่อยู่ในเซต C นะคะ 4 จึงใส่บริเวณนี้นั่นเองค่ะ เรามาดูที่ 6 นะคะ นักเรียนจะสังเกตว่า 6 นะคะ เป็นสมาชิกที่อยู่ใน เซต B และ เซต C นะคะ ดังนั้นนะคะเราจึงจะใส่บริเวณนี้ค่ะ และตัวสุดท้ายคือ 7 ค่ะ นักเรียนสังเกตเห็นว่า 7 นะคะ เป็นสมาชิกที่อยู่ในเซต C เท่านั้นนะคะ ดังนั้นนะคะ 7 จึง ใส่บริเวณนี้ค่ะ เดี๋ยวเรามาดูข้อที่ 1 กันนะคะ ข้อที่ 1 นะคะ เซต A อินเตอร์เซกกับเซต B นะคะ ถ้าพิจารณาจากแผนภาพนะคะ ก็คือบริเวณที่วงกลมที่แทนด้วย เซต A นะคะ และวงกลมซึ่งแทนด้วย เซต C นะคะ เราจะเห็นว่า ก็คือบริเวณนี้ค่ะ ดังนั้น เซต A อินเตอร์เซกกับเซต B จึงตอบว่า 0 และ 4 ค่ะ ข้อที่ 2 นะค เซต A อินเตอร์เซก กับ เซต C นะคะ คือวงกลมที่แทนเซต A นะคะ และวงกลมที่แทนเซต C ซ้อนทับกันค่ะ ก็คือบริเวณนี้นั่นเองนะคะ ข้อที่ 2 นะคะ จึงตอบว่าเซตของ 0 และ 3 ค่ะ ข้อที่ 3 นะคะ เซต B อินเตอร์เซก กับ เซต C นะคะจะสังเกตเห็นว่านะคะ วงกลมที่แทนเซต A นะคะ และวงกลมที่แทนเซตC ค่ะ ซ้อนทับกันบริเวณนี้ค่ะ ดังนั้นนะคะ ข้อที่ 3 จึงตอบว่าเซตของ 0 และ 6 ค่ะ เรามาดูที่ข้อที่ 3 จึงตอบว่า 0 และ 6 ค่ะ เซต A อินเตอร์เซกกับเซต B อินเตอร์เซกกับเซต C ที่วงกลมทั้ง 3 นะคะ ซ้อนทับกันค่ะ นั่นก็คือตรงกลางนี้เองค่ะ เพราะฉะนั้นแล้วนะคะ ข้อที่ 4 จึงตอบว่าเซตของ 0 นั่นเองค่ะ เดี๋ยวเราไปทบทวยในวันนี้กันดีกว่าค่ะ อินเตอร์เซกชันนะคะ ของเซต A และเซต B นะคะ ก็คือเซตนะคะ ที่เป็นสมาชิกของทั้งเซต A และเซต B นะคะ เราจะเขียนแทนด้วยเซต A ค่ะ ตามด้วยเครื่องหมายเหล่านี้ค่ะด้วยเซต B ค่ะ โดยบทนิยามนะคะ เซต A อินเตอร์เซกกับเซต B นะคะ จะเท่ากับเซตนะคะ ที่ประกอบไปด้วยสมาชิก โดยที่ x เป็นสมาชิก A นะคะ และ X เป็นสมาชิกของ เซต B นั่นเองค่ะ ซ฿่นะคะ การอินเตอร์เซกชันกันนะคะ และแผนภาพได้ดังนี้ค่ะ แผนภาพแรกนะคะ คือส่วนที่แรเงาค่ะ คือ ส่วนที่เซต A อินเตอร์เซกกับเซต B ค่ะ แผนภาพที่ เซต A และเซต B นะคะ ไม่มีสมาชิกร่วมกันค่ะ เซต A กับเซต B จึงเท่ากับเซตว่างค่ะ แผนภาพที่เป็นแผนภาพที่เซต B นะคะ เป็นสับเซตของเซต A นะคะ ส่วนที่แรเงาก็คือ เซต A อินเตอร์เซก กับ เซต B นั่นเองค่ะ นอกจากนี้นะคะ เรายังสามารถระบุการอินเตอร์เซกชัน ของเซต 3 เซตได้ดังนี้ค่ะ อินเตอร์เซกชันนะคะ ของเซต A เซต B และเซต C นะคะ ก็คือ เซตนะคะ ที่สมาชิกของแต่ละตัวเป็นสมาชิกของเซตของทั้งเซต A เซต B และเซต C นะคะ ส่วนที่แรเงานะคะ ในแผนถาพ คือส่วนที่เซต A อินเตอร์เซกกับเซต B อินเตอร์เซกกับเซต C ค่ะ ก่อนจะจากกันนะคะคุณครูก็มีแบบฝจำนวน 4 ข้อให้นักเรียนลองไปฝึกทบทวนกันค่ะ สำหรับวันนี้นะคะ คุณครูก็ขอ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5 (21.12 นาที)</dc:title>
  <dc:creator/>
  <cp:keywords/>
  <dcterms:created xsi:type="dcterms:W3CDTF">2024-03-27T04:57:24Z</dcterms:created>
  <dcterms:modified xsi:type="dcterms:W3CDTF">2024-03-27T0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1.00 น.</vt:lpwstr>
  </property>
  <property fmtid="{D5CDD505-2E9C-101B-9397-08002B2CF9AE}" pid="3" name="subtitle">
    <vt:lpwstr/>
  </property>
</Properties>
</file>